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CE7C9" w14:textId="77777777" w:rsidR="00BA3F18" w:rsidRPr="00AF7FFE" w:rsidRDefault="00000000">
      <w:pPr>
        <w:pStyle w:val="FirstParagraph"/>
        <w:rPr>
          <w:sz w:val="32"/>
          <w:szCs w:val="32"/>
        </w:rPr>
      </w:pPr>
      <w:r w:rsidRPr="00AF7FFE">
        <w:rPr>
          <w:b/>
          <w:bCs/>
          <w:sz w:val="32"/>
          <w:szCs w:val="32"/>
        </w:rPr>
        <w:t>Report: Evolution of Data Science</w:t>
      </w:r>
    </w:p>
    <w:p w14:paraId="3854D912" w14:textId="77777777" w:rsidR="00BA3F18" w:rsidRDefault="00000000">
      <w:pPr>
        <w:pStyle w:val="BodyText"/>
      </w:pPr>
      <w:r>
        <w:rPr>
          <w:b/>
          <w:bCs/>
        </w:rPr>
        <w:t>Name:</w:t>
      </w:r>
      <w:r>
        <w:t xml:space="preserve"> Nandani Deraiya</w:t>
      </w:r>
      <w:r>
        <w:br/>
      </w:r>
      <w:r>
        <w:rPr>
          <w:b/>
          <w:bCs/>
        </w:rPr>
        <w:t>Subject:</w:t>
      </w:r>
      <w:r>
        <w:t xml:space="preserve"> Data Science</w:t>
      </w:r>
      <w:r>
        <w:br/>
      </w:r>
      <w:r>
        <w:rPr>
          <w:b/>
          <w:bCs/>
        </w:rPr>
        <w:t>Date:</w:t>
      </w:r>
      <w:r>
        <w:t xml:space="preserve"> June 2025</w:t>
      </w:r>
    </w:p>
    <w:p w14:paraId="2A185338" w14:textId="77777777" w:rsidR="00BA3F18" w:rsidRDefault="00000000">
      <w:r>
        <w:pict w14:anchorId="695B94D1">
          <v:rect id="_x0000_i1025" style="width:0;height:1.5pt" o:hralign="center" o:hrstd="t" o:hr="t"/>
        </w:pict>
      </w:r>
    </w:p>
    <w:p w14:paraId="023D505B" w14:textId="77777777" w:rsidR="00BA3F18" w:rsidRPr="00B625DC" w:rsidRDefault="00000000" w:rsidP="00B625DC">
      <w:pPr>
        <w:pStyle w:val="Heading3"/>
        <w:jc w:val="center"/>
        <w:rPr>
          <w:sz w:val="32"/>
          <w:szCs w:val="32"/>
        </w:rPr>
      </w:pPr>
      <w:bookmarkStart w:id="0" w:name="introduction"/>
      <w:r w:rsidRPr="00B625DC">
        <w:rPr>
          <w:b/>
          <w:bCs/>
          <w:sz w:val="32"/>
          <w:szCs w:val="32"/>
        </w:rPr>
        <w:t>Introduction</w:t>
      </w:r>
    </w:p>
    <w:p w14:paraId="054071B4" w14:textId="77777777" w:rsidR="00BA3F18" w:rsidRDefault="00000000">
      <w:pPr>
        <w:pStyle w:val="FirstParagraph"/>
      </w:pPr>
      <w:r>
        <w:t>Data Science is a field that blends statistics, computer science, and domain knowledge to extract insights from data. It has grown rapidly due to the increase in data availability and technological advancements. Today, data science helps in making smarter business decisions, improving healthcare, personalizing recommendations, and much more.</w:t>
      </w:r>
    </w:p>
    <w:p w14:paraId="1456B42D" w14:textId="77777777" w:rsidR="00BA3F18" w:rsidRDefault="00000000">
      <w:r>
        <w:pict w14:anchorId="7968F8D4">
          <v:rect id="_x0000_i1026" style="width:0;height:1.5pt" o:hralign="center" o:hrstd="t" o:hr="t"/>
        </w:pict>
      </w:r>
    </w:p>
    <w:p w14:paraId="5D4AEC24" w14:textId="77777777" w:rsidR="00BA3F18" w:rsidRPr="00B625DC" w:rsidRDefault="00000000" w:rsidP="00B625DC">
      <w:pPr>
        <w:pStyle w:val="Heading3"/>
        <w:jc w:val="center"/>
        <w:rPr>
          <w:sz w:val="32"/>
          <w:szCs w:val="32"/>
        </w:rPr>
      </w:pPr>
      <w:bookmarkStart w:id="1" w:name="X45ccd2e380b937ce821dfb43c85bc7c917a5d9e"/>
      <w:bookmarkEnd w:id="0"/>
      <w:r w:rsidRPr="00B625DC">
        <w:rPr>
          <w:b/>
          <w:bCs/>
          <w:sz w:val="32"/>
          <w:szCs w:val="32"/>
        </w:rPr>
        <w:t>Timeline of the Evolution of Data Science</w:t>
      </w:r>
    </w:p>
    <w:p w14:paraId="1E520ED0" w14:textId="77777777" w:rsidR="00BA3F18" w:rsidRDefault="00000000">
      <w:pPr>
        <w:pStyle w:val="Heading4"/>
      </w:pPr>
      <w:bookmarkStart w:id="2" w:name="s-70s-the-beginning"/>
      <w:r>
        <w:rPr>
          <w:b/>
          <w:bCs/>
        </w:rPr>
        <w:t>1960s-70s: The Beginning</w:t>
      </w:r>
    </w:p>
    <w:p w14:paraId="4D0F08BE" w14:textId="77777777" w:rsidR="00BA3F18" w:rsidRDefault="00000000">
      <w:pPr>
        <w:pStyle w:val="Compact"/>
        <w:numPr>
          <w:ilvl w:val="0"/>
          <w:numId w:val="2"/>
        </w:numPr>
      </w:pPr>
      <w:r>
        <w:t>The roots of data science lie in statistics and computer science.</w:t>
      </w:r>
    </w:p>
    <w:p w14:paraId="54CF504A" w14:textId="77777777" w:rsidR="00BA3F18" w:rsidRDefault="00000000">
      <w:pPr>
        <w:pStyle w:val="Compact"/>
        <w:numPr>
          <w:ilvl w:val="0"/>
          <w:numId w:val="2"/>
        </w:numPr>
      </w:pPr>
      <w:r>
        <w:t>Data analysis was mostly manual and handled by statisticians.</w:t>
      </w:r>
    </w:p>
    <w:p w14:paraId="30481CF9" w14:textId="77777777" w:rsidR="00BA3F18" w:rsidRDefault="00000000">
      <w:pPr>
        <w:pStyle w:val="Heading4"/>
      </w:pPr>
      <w:bookmarkStart w:id="3" w:name="s-90s-the-rise-of-databases"/>
      <w:bookmarkEnd w:id="2"/>
      <w:r>
        <w:rPr>
          <w:b/>
          <w:bCs/>
        </w:rPr>
        <w:t>1980s-90s: The Rise of Databases</w:t>
      </w:r>
    </w:p>
    <w:p w14:paraId="598C3A1F" w14:textId="77777777" w:rsidR="00BA3F18" w:rsidRDefault="00000000">
      <w:pPr>
        <w:pStyle w:val="Compact"/>
        <w:numPr>
          <w:ilvl w:val="0"/>
          <w:numId w:val="3"/>
        </w:numPr>
      </w:pPr>
      <w:r>
        <w:t>Development of relational databases (like SQL).</w:t>
      </w:r>
    </w:p>
    <w:p w14:paraId="739EA3E8" w14:textId="77777777" w:rsidR="00BA3F18" w:rsidRDefault="00000000">
      <w:pPr>
        <w:pStyle w:val="Compact"/>
        <w:numPr>
          <w:ilvl w:val="0"/>
          <w:numId w:val="3"/>
        </w:numPr>
      </w:pPr>
      <w:r>
        <w:t>Growth of business intelligence tools and Excel.</w:t>
      </w:r>
    </w:p>
    <w:p w14:paraId="2802E3A8" w14:textId="77777777" w:rsidR="00BA3F18" w:rsidRDefault="00000000">
      <w:pPr>
        <w:pStyle w:val="Compact"/>
        <w:numPr>
          <w:ilvl w:val="0"/>
          <w:numId w:val="3"/>
        </w:numPr>
      </w:pPr>
      <w:r>
        <w:t>Companies started storing and organizing data more efficiently.</w:t>
      </w:r>
    </w:p>
    <w:p w14:paraId="11E47EEC" w14:textId="77777777" w:rsidR="00BA3F18" w:rsidRDefault="00000000">
      <w:pPr>
        <w:pStyle w:val="Heading4"/>
      </w:pPr>
      <w:bookmarkStart w:id="4" w:name="s-the-term-data-science-emerges"/>
      <w:bookmarkEnd w:id="3"/>
      <w:r>
        <w:rPr>
          <w:b/>
          <w:bCs/>
        </w:rPr>
        <w:t>2000s: The Term ‘Data Science’ Emerges</w:t>
      </w:r>
    </w:p>
    <w:p w14:paraId="05E5E3E0" w14:textId="77777777" w:rsidR="00BA3F18" w:rsidRDefault="00000000">
      <w:pPr>
        <w:pStyle w:val="Compact"/>
        <w:numPr>
          <w:ilvl w:val="0"/>
          <w:numId w:val="4"/>
        </w:numPr>
      </w:pPr>
      <w:r>
        <w:t>The phrase “Data Science” became more widely used.</w:t>
      </w:r>
    </w:p>
    <w:p w14:paraId="5F63CE6E" w14:textId="77777777" w:rsidR="00BA3F18" w:rsidRDefault="00000000">
      <w:pPr>
        <w:pStyle w:val="Compact"/>
        <w:numPr>
          <w:ilvl w:val="0"/>
          <w:numId w:val="4"/>
        </w:numPr>
      </w:pPr>
      <w:r>
        <w:t>Businesses started collecting and analyzing big data.</w:t>
      </w:r>
    </w:p>
    <w:p w14:paraId="12F34BCC" w14:textId="77777777" w:rsidR="00BA3F18" w:rsidRDefault="00000000">
      <w:pPr>
        <w:pStyle w:val="Compact"/>
        <w:numPr>
          <w:ilvl w:val="0"/>
          <w:numId w:val="4"/>
        </w:numPr>
      </w:pPr>
      <w:r>
        <w:t>Programming languages like R and Python gained popularity.</w:t>
      </w:r>
    </w:p>
    <w:p w14:paraId="1AAF91ED" w14:textId="77777777" w:rsidR="00BA3F18" w:rsidRDefault="00000000">
      <w:pPr>
        <w:pStyle w:val="Heading4"/>
      </w:pPr>
      <w:bookmarkStart w:id="5" w:name="s-machine-learning-and-big-data"/>
      <w:bookmarkEnd w:id="4"/>
      <w:r>
        <w:rPr>
          <w:b/>
          <w:bCs/>
        </w:rPr>
        <w:t>2010s: Machine Learning and Big Data</w:t>
      </w:r>
    </w:p>
    <w:p w14:paraId="5C7DE925" w14:textId="77777777" w:rsidR="00BA3F18" w:rsidRDefault="00000000">
      <w:pPr>
        <w:pStyle w:val="Compact"/>
        <w:numPr>
          <w:ilvl w:val="0"/>
          <w:numId w:val="5"/>
        </w:numPr>
      </w:pPr>
      <w:r>
        <w:t>Huge data from social media, mobile, and web applications.</w:t>
      </w:r>
    </w:p>
    <w:p w14:paraId="6566052F" w14:textId="77777777" w:rsidR="00BA3F18" w:rsidRDefault="00000000">
      <w:pPr>
        <w:pStyle w:val="Compact"/>
        <w:numPr>
          <w:ilvl w:val="0"/>
          <w:numId w:val="5"/>
        </w:numPr>
      </w:pPr>
      <w:r>
        <w:t>Machine Learning (ML) algorithms used for predictions.</w:t>
      </w:r>
    </w:p>
    <w:p w14:paraId="15E1C6A0" w14:textId="77777777" w:rsidR="00BA3F18" w:rsidRDefault="00000000">
      <w:pPr>
        <w:pStyle w:val="Compact"/>
        <w:numPr>
          <w:ilvl w:val="0"/>
          <w:numId w:val="5"/>
        </w:numPr>
      </w:pPr>
      <w:r>
        <w:t>Use of Hadoop, Spark, and cloud computing.</w:t>
      </w:r>
    </w:p>
    <w:p w14:paraId="118DA6D8" w14:textId="77777777" w:rsidR="00BA3F18" w:rsidRDefault="00000000">
      <w:pPr>
        <w:pStyle w:val="Heading4"/>
      </w:pPr>
      <w:bookmarkStart w:id="6" w:name="s-ai-and-automation"/>
      <w:bookmarkEnd w:id="5"/>
      <w:r>
        <w:rPr>
          <w:b/>
          <w:bCs/>
        </w:rPr>
        <w:t>2020s: AI and Automation</w:t>
      </w:r>
    </w:p>
    <w:p w14:paraId="02466139" w14:textId="77777777" w:rsidR="00BA3F18" w:rsidRDefault="00000000">
      <w:pPr>
        <w:pStyle w:val="Compact"/>
        <w:numPr>
          <w:ilvl w:val="0"/>
          <w:numId w:val="6"/>
        </w:numPr>
      </w:pPr>
      <w:r>
        <w:t>Artificial Intelligence (AI), Deep Learning, and AutoML tools become mainstream.</w:t>
      </w:r>
    </w:p>
    <w:p w14:paraId="610C7663" w14:textId="77777777" w:rsidR="00BA3F18" w:rsidRDefault="00000000">
      <w:pPr>
        <w:pStyle w:val="Compact"/>
        <w:numPr>
          <w:ilvl w:val="0"/>
          <w:numId w:val="6"/>
        </w:numPr>
      </w:pPr>
      <w:r>
        <w:t>Use of ChatGPT, image recognition, and voice assistants.</w:t>
      </w:r>
    </w:p>
    <w:p w14:paraId="36269407" w14:textId="77777777" w:rsidR="00BA3F18" w:rsidRDefault="00000000">
      <w:pPr>
        <w:pStyle w:val="Compact"/>
        <w:numPr>
          <w:ilvl w:val="0"/>
          <w:numId w:val="6"/>
        </w:numPr>
      </w:pPr>
      <w:r>
        <w:t>Data science became accessible to non-programmers via tools like Power BI, Tableau, and Google AutoML.</w:t>
      </w:r>
    </w:p>
    <w:p w14:paraId="010995C8" w14:textId="77777777" w:rsidR="00BA3F18" w:rsidRDefault="00000000">
      <w:r>
        <w:pict w14:anchorId="4B1ED43A">
          <v:rect id="_x0000_i1027" style="width:0;height:1.5pt" o:hralign="center" o:hrstd="t" o:hr="t"/>
        </w:pict>
      </w:r>
    </w:p>
    <w:p w14:paraId="67C3C6D6" w14:textId="77777777" w:rsidR="00BA3F18" w:rsidRPr="00B625DC" w:rsidRDefault="00000000" w:rsidP="00B625DC">
      <w:pPr>
        <w:pStyle w:val="Heading3"/>
        <w:jc w:val="center"/>
        <w:rPr>
          <w:sz w:val="32"/>
          <w:szCs w:val="32"/>
        </w:rPr>
      </w:pPr>
      <w:bookmarkStart w:id="7" w:name="key-tools-and-technologies-over-time"/>
      <w:bookmarkEnd w:id="1"/>
      <w:bookmarkEnd w:id="6"/>
      <w:r w:rsidRPr="00B625DC">
        <w:rPr>
          <w:b/>
          <w:bCs/>
          <w:sz w:val="32"/>
          <w:szCs w:val="32"/>
        </w:rPr>
        <w:lastRenderedPageBreak/>
        <w:t>Key Tools and Technologies Over Time</w:t>
      </w:r>
    </w:p>
    <w:p w14:paraId="5CAFEDE3" w14:textId="44C9532A" w:rsidR="00BA3F18" w:rsidRDefault="00000000">
      <w:pPr>
        <w:pStyle w:val="Compact"/>
        <w:numPr>
          <w:ilvl w:val="0"/>
          <w:numId w:val="7"/>
        </w:numPr>
      </w:pPr>
      <w:r>
        <w:rPr>
          <w:b/>
          <w:bCs/>
        </w:rPr>
        <w:t>Earlier Tools</w:t>
      </w:r>
      <w:r>
        <w:t>: Excel, SQL</w:t>
      </w:r>
    </w:p>
    <w:p w14:paraId="64460337" w14:textId="77777777" w:rsidR="00BA3F18" w:rsidRDefault="00000000">
      <w:pPr>
        <w:pStyle w:val="Compact"/>
        <w:numPr>
          <w:ilvl w:val="0"/>
          <w:numId w:val="7"/>
        </w:numPr>
      </w:pPr>
      <w:r>
        <w:rPr>
          <w:b/>
          <w:bCs/>
        </w:rPr>
        <w:t>Modern Tools</w:t>
      </w:r>
      <w:r>
        <w:t>: Python, R, TensorFlow, Jupyter Notebook, Power BI, Tableau</w:t>
      </w:r>
    </w:p>
    <w:p w14:paraId="6CF64871" w14:textId="77777777" w:rsidR="00BA3F18" w:rsidRDefault="00000000">
      <w:pPr>
        <w:pStyle w:val="Compact"/>
        <w:numPr>
          <w:ilvl w:val="0"/>
          <w:numId w:val="7"/>
        </w:numPr>
      </w:pPr>
      <w:r>
        <w:rPr>
          <w:b/>
          <w:bCs/>
        </w:rPr>
        <w:t>AI Tools</w:t>
      </w:r>
      <w:r>
        <w:t>: OpenAI’s ChatGPT, Google BERT, AutoML, Hugging Face Transformers</w:t>
      </w:r>
    </w:p>
    <w:p w14:paraId="3F4613BB" w14:textId="77777777" w:rsidR="00BA3F18" w:rsidRDefault="00000000">
      <w:r>
        <w:pict w14:anchorId="78C08E9B">
          <v:rect id="_x0000_i1028" style="width:0;height:1.5pt" o:hralign="center" o:hrstd="t" o:hr="t"/>
        </w:pict>
      </w:r>
    </w:p>
    <w:p w14:paraId="7E6FD05C" w14:textId="77777777" w:rsidR="00BA3F18" w:rsidRPr="00B625DC" w:rsidRDefault="00000000" w:rsidP="00B625DC">
      <w:pPr>
        <w:pStyle w:val="Heading3"/>
        <w:jc w:val="center"/>
        <w:rPr>
          <w:sz w:val="32"/>
          <w:szCs w:val="32"/>
        </w:rPr>
      </w:pPr>
      <w:bookmarkStart w:id="8" w:name="applications-of-data-science-today"/>
      <w:bookmarkEnd w:id="7"/>
      <w:r w:rsidRPr="00B625DC">
        <w:rPr>
          <w:b/>
          <w:bCs/>
          <w:sz w:val="32"/>
          <w:szCs w:val="32"/>
        </w:rPr>
        <w:t>Applications of Data Science Today</w:t>
      </w:r>
    </w:p>
    <w:p w14:paraId="22995B0D" w14:textId="77777777" w:rsidR="00BA3F18" w:rsidRDefault="00000000">
      <w:pPr>
        <w:pStyle w:val="Compact"/>
        <w:numPr>
          <w:ilvl w:val="0"/>
          <w:numId w:val="8"/>
        </w:numPr>
      </w:pPr>
      <w:r>
        <w:rPr>
          <w:b/>
          <w:bCs/>
        </w:rPr>
        <w:t>Healthcare</w:t>
      </w:r>
      <w:r>
        <w:t>: Disease prediction, drug discovery</w:t>
      </w:r>
    </w:p>
    <w:p w14:paraId="7046BE7D" w14:textId="77777777" w:rsidR="00BA3F18" w:rsidRDefault="00000000">
      <w:pPr>
        <w:pStyle w:val="Compact"/>
        <w:numPr>
          <w:ilvl w:val="0"/>
          <w:numId w:val="8"/>
        </w:numPr>
      </w:pPr>
      <w:r>
        <w:rPr>
          <w:b/>
          <w:bCs/>
        </w:rPr>
        <w:t>Finance</w:t>
      </w:r>
      <w:r>
        <w:t>: Fraud detection, stock price prediction</w:t>
      </w:r>
    </w:p>
    <w:p w14:paraId="6506A729" w14:textId="77777777" w:rsidR="00BA3F18" w:rsidRDefault="00000000">
      <w:pPr>
        <w:pStyle w:val="Compact"/>
        <w:numPr>
          <w:ilvl w:val="0"/>
          <w:numId w:val="8"/>
        </w:numPr>
      </w:pPr>
      <w:r>
        <w:rPr>
          <w:b/>
          <w:bCs/>
        </w:rPr>
        <w:t>E-commerce</w:t>
      </w:r>
      <w:r>
        <w:t>: Recommendation systems, customer behavior analysis</w:t>
      </w:r>
    </w:p>
    <w:p w14:paraId="4B47C382" w14:textId="77777777" w:rsidR="00BA3F18" w:rsidRDefault="00000000">
      <w:pPr>
        <w:pStyle w:val="Compact"/>
        <w:numPr>
          <w:ilvl w:val="0"/>
          <w:numId w:val="8"/>
        </w:numPr>
      </w:pPr>
      <w:r>
        <w:rPr>
          <w:b/>
          <w:bCs/>
        </w:rPr>
        <w:t>Education</w:t>
      </w:r>
      <w:r>
        <w:t>: Personalized learning platforms</w:t>
      </w:r>
    </w:p>
    <w:p w14:paraId="1B24367C" w14:textId="77777777" w:rsidR="00BA3F18" w:rsidRDefault="00000000">
      <w:pPr>
        <w:pStyle w:val="Compact"/>
        <w:numPr>
          <w:ilvl w:val="0"/>
          <w:numId w:val="8"/>
        </w:numPr>
      </w:pPr>
      <w:r>
        <w:rPr>
          <w:b/>
          <w:bCs/>
        </w:rPr>
        <w:t>Agriculture</w:t>
      </w:r>
      <w:r>
        <w:t>: Crop yield prediction, smart irrigation systems</w:t>
      </w:r>
    </w:p>
    <w:p w14:paraId="574AE7DF" w14:textId="77777777" w:rsidR="00BA3F18" w:rsidRDefault="00000000">
      <w:r>
        <w:pict w14:anchorId="0E2BD2D6">
          <v:rect id="_x0000_i1029" style="width:0;height:1.5pt" o:hralign="center" o:hrstd="t" o:hr="t"/>
        </w:pict>
      </w:r>
    </w:p>
    <w:p w14:paraId="6FAE3205" w14:textId="77777777" w:rsidR="00BA3F18" w:rsidRPr="00B625DC" w:rsidRDefault="00000000" w:rsidP="00B625DC">
      <w:pPr>
        <w:pStyle w:val="Heading3"/>
        <w:jc w:val="center"/>
        <w:rPr>
          <w:sz w:val="32"/>
          <w:szCs w:val="32"/>
        </w:rPr>
      </w:pPr>
      <w:bookmarkStart w:id="9" w:name="conclusion"/>
      <w:bookmarkEnd w:id="8"/>
      <w:r w:rsidRPr="00B625DC">
        <w:rPr>
          <w:b/>
          <w:bCs/>
          <w:sz w:val="32"/>
          <w:szCs w:val="32"/>
        </w:rPr>
        <w:t>Conclusion</w:t>
      </w:r>
    </w:p>
    <w:p w14:paraId="08C1EC1F" w14:textId="77777777" w:rsidR="00BA3F18" w:rsidRDefault="00000000">
      <w:pPr>
        <w:pStyle w:val="FirstParagraph"/>
      </w:pPr>
      <w:r>
        <w:t>Data Science has evolved from simple statistical techniques to complex AI-powered systems. It plays a vital role in every industry today and continues to grow rapidly. As data continues to increase, the future of data science looks even more innovative and powerful.</w:t>
      </w:r>
    </w:p>
    <w:p w14:paraId="128C0FF2" w14:textId="77777777" w:rsidR="00BA3F18" w:rsidRDefault="00000000">
      <w:r>
        <w:pict w14:anchorId="42441F67">
          <v:rect id="_x0000_i1030" style="width:0;height:1.5pt" o:hralign="center" o:hrstd="t" o:hr="t"/>
        </w:pict>
      </w:r>
    </w:p>
    <w:p w14:paraId="224C709C" w14:textId="77777777" w:rsidR="00BA3F18" w:rsidRPr="00B625DC" w:rsidRDefault="00000000" w:rsidP="00B625DC">
      <w:pPr>
        <w:pStyle w:val="Heading3"/>
        <w:jc w:val="center"/>
        <w:rPr>
          <w:sz w:val="32"/>
          <w:szCs w:val="32"/>
        </w:rPr>
      </w:pPr>
      <w:bookmarkStart w:id="10" w:name="references"/>
      <w:bookmarkEnd w:id="9"/>
      <w:r w:rsidRPr="00B625DC">
        <w:rPr>
          <w:b/>
          <w:bCs/>
          <w:sz w:val="32"/>
          <w:szCs w:val="32"/>
        </w:rPr>
        <w:t>References</w:t>
      </w:r>
    </w:p>
    <w:p w14:paraId="6988E544" w14:textId="77777777" w:rsidR="00BA3F18" w:rsidRDefault="00000000">
      <w:pPr>
        <w:pStyle w:val="Compact"/>
        <w:numPr>
          <w:ilvl w:val="0"/>
          <w:numId w:val="9"/>
        </w:numPr>
      </w:pPr>
      <w:r>
        <w:t>www.datasciencecentral.com</w:t>
      </w:r>
      <w:r>
        <w:br/>
      </w:r>
    </w:p>
    <w:p w14:paraId="43D03E51" w14:textId="77777777" w:rsidR="00BA3F18" w:rsidRDefault="00000000">
      <w:pPr>
        <w:pStyle w:val="Compact"/>
        <w:numPr>
          <w:ilvl w:val="0"/>
          <w:numId w:val="9"/>
        </w:numPr>
      </w:pPr>
      <w:r>
        <w:t>www.kdnuggets.com</w:t>
      </w:r>
      <w:r>
        <w:br/>
      </w:r>
    </w:p>
    <w:p w14:paraId="26F37062" w14:textId="77777777" w:rsidR="00BA3F18" w:rsidRDefault="00000000">
      <w:pPr>
        <w:pStyle w:val="Compact"/>
        <w:numPr>
          <w:ilvl w:val="0"/>
          <w:numId w:val="9"/>
        </w:numPr>
      </w:pPr>
      <w:r>
        <w:t>IBM: The Journey of Data Science</w:t>
      </w:r>
      <w:r>
        <w:br/>
      </w:r>
    </w:p>
    <w:p w14:paraId="642B39F7" w14:textId="77777777" w:rsidR="00BA3F18" w:rsidRDefault="00000000">
      <w:pPr>
        <w:pStyle w:val="Compact"/>
        <w:numPr>
          <w:ilvl w:val="0"/>
          <w:numId w:val="9"/>
        </w:numPr>
      </w:pPr>
      <w:r>
        <w:t>Towards Data Science (Medium Blog)</w:t>
      </w:r>
      <w:bookmarkEnd w:id="10"/>
    </w:p>
    <w:sectPr w:rsidR="00BA3F1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F7C87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4062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DA2E8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14342359">
    <w:abstractNumId w:val="0"/>
  </w:num>
  <w:num w:numId="2" w16cid:durableId="331951516">
    <w:abstractNumId w:val="1"/>
  </w:num>
  <w:num w:numId="3" w16cid:durableId="1267344978">
    <w:abstractNumId w:val="1"/>
  </w:num>
  <w:num w:numId="4" w16cid:durableId="530264007">
    <w:abstractNumId w:val="1"/>
  </w:num>
  <w:num w:numId="5" w16cid:durableId="1864437723">
    <w:abstractNumId w:val="1"/>
  </w:num>
  <w:num w:numId="6" w16cid:durableId="1948809675">
    <w:abstractNumId w:val="1"/>
  </w:num>
  <w:num w:numId="7" w16cid:durableId="1100181712">
    <w:abstractNumId w:val="1"/>
  </w:num>
  <w:num w:numId="8" w16cid:durableId="1924483711">
    <w:abstractNumId w:val="1"/>
  </w:num>
  <w:num w:numId="9" w16cid:durableId="12626437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3F18"/>
    <w:rsid w:val="00676CD8"/>
    <w:rsid w:val="00AF7FFE"/>
    <w:rsid w:val="00B625DC"/>
    <w:rsid w:val="00BA3F18"/>
    <w:rsid w:val="00C808AD"/>
    <w:rsid w:val="00E44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9FB1E"/>
  <w15:docId w15:val="{F9B61FE8-7E38-4121-B170-152D94607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174A2-4895-40A6-A6AC-EBE5CD3ED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362</Words>
  <Characters>2067</Characters>
  <Application>Microsoft Office Word</Application>
  <DocSecurity>0</DocSecurity>
  <Lines>17</Lines>
  <Paragraphs>4</Paragraphs>
  <ScaleCrop>false</ScaleCrop>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rderaiya06@gmail.com</dc:creator>
  <cp:keywords/>
  <cp:lastModifiedBy>nrderaiya06@gmail.com</cp:lastModifiedBy>
  <cp:revision>4</cp:revision>
  <dcterms:created xsi:type="dcterms:W3CDTF">2025-06-20T12:53:00Z</dcterms:created>
  <dcterms:modified xsi:type="dcterms:W3CDTF">2025-06-20T16:40:00Z</dcterms:modified>
</cp:coreProperties>
</file>